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6a8f4da72665d36caacb78cc1841eb4b6636e"/>
      <w:r>
        <w:rPr>
          <w:b/>
        </w:rPr>
        <w:t xml:space="preserve">ПРОТОКОЛ ПРО РЕЗУЛЬТАТИ ЗЕМЕЛЬНИХ ТОРГІВ № LRE001-UA-20220830-024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еясла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9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9.2022 11:4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, площею 0,2000га, кадастровий номер: 3211000000:01:059:0061, що розташована за адресою: Київська область, м.Переяслав, вул.Сковороди,62 (в межах населеного пункту), категорія земель – землі житлової та громадської забудови,цільове призначення – для будівництва та обслуговування інших будівель громадської забудови (КВЦПЗ 03.03.15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, площею 0,2000га, кадастровий номер: 3211000000:01:059:0061, що розташована за адресою: Київська область, м.Переяслав, вул.Сковороди,62 (в межах населеного пункту), категорія земель – землі житлової та громадської забудови,цільове призначення – для будівництва та обслуговування інших будівель громадської забудови (КВЦПЗ 03.03.15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1 368,8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1 882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13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41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махов Роман Олексанрович, ІПН/РНОКПП: 30774152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ровик Олександр Олександрович, ІПН/РНОКПП: 28779138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амахов Роман Олексанрович</w:t>
            </w:r>
          </w:p>
        </w:tc>
        <w:tc>
          <w:p>
            <w:pPr>
              <w:pStyle w:val="Compact"/>
              <w:jc w:val="left"/>
            </w:pPr>
            <w:r>
              <w:t xml:space="preserve">51 368,84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0:04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рови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6:06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амахов Роман Олексанрович</w:t>
            </w:r>
          </w:p>
        </w:tc>
        <w:tc>
          <w:p>
            <w:pPr>
              <w:pStyle w:val="Compact"/>
              <w:jc w:val="left"/>
            </w:pPr>
            <w:r>
              <w:t xml:space="preserve">51 882,53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1:2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рови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5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1:2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амахов Роман Олексанрович</w:t>
            </w:r>
          </w:p>
        </w:tc>
        <w:tc>
          <w:p>
            <w:pPr>
              <w:pStyle w:val="Compact"/>
              <w:jc w:val="left"/>
            </w:pPr>
            <w:r>
              <w:t xml:space="preserve">51 882,53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1:2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рови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5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1:2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амахов Роман Олексанрович</w:t>
            </w:r>
          </w:p>
        </w:tc>
        <w:tc>
          <w:p>
            <w:pPr>
              <w:pStyle w:val="Compact"/>
              <w:jc w:val="left"/>
            </w:pPr>
            <w:r>
              <w:t xml:space="preserve">51 882,53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1:2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рови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5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1:2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Ламахов Роман Олексанрович, ІПН/РНОКПП: 307741525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Боровик Олександр Олександрович, ІПН/РНОКПП: 28779138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594,13 грн (дві тисячі п'ятсот дев'яносто чотири гривні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2 816,52 грн (дванадцять тисяч вісімсот шістнадцять гривень 5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9 066,01 грн (тридцять дев'ять тисяч шістдесят шість гривень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иїв.обл/Переяслав,міс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5989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3415981200001083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иїв.обл/Переяслав,міс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5989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698150000108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«Проектно-інженерна компанія Нова Земля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8661029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«КРЕДІ АГРІКОЛЬ 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30061400000260005000612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10.2022 16:50: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Ламахов Роман Олексанрович, ІПН/РНОКПП: 307741525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еясла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1:51:03Z</dcterms:created>
  <dcterms:modified xsi:type="dcterms:W3CDTF">2024-04-30T11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